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EB836" w14:textId="77777777" w:rsidR="002C4A49" w:rsidRDefault="002C4A49" w:rsidP="00C923F1">
      <w:pPr>
        <w:spacing w:line="240" w:lineRule="auto"/>
        <w:contextualSpacing/>
      </w:pPr>
    </w:p>
    <w:p w14:paraId="6E291053" w14:textId="1B3D13D6" w:rsidR="00C923F1" w:rsidRDefault="00C923F1" w:rsidP="00C923F1">
      <w:pPr>
        <w:spacing w:line="240" w:lineRule="auto"/>
        <w:contextualSpacing/>
      </w:pPr>
      <w:r>
        <w:t>Program Manager Name: _____________________</w:t>
      </w:r>
      <w:r w:rsidRPr="00CB665D">
        <w:rPr>
          <w:sz w:val="20"/>
          <w:szCs w:val="20"/>
        </w:rPr>
        <w:t xml:space="preserve"> </w:t>
      </w:r>
      <w:r w:rsidR="00FD7611">
        <w:rPr>
          <w:sz w:val="20"/>
          <w:szCs w:val="20"/>
        </w:rPr>
        <w:t xml:space="preserve">               </w:t>
      </w:r>
      <w:r w:rsidRPr="00050E87">
        <w:t>Assigned Office City/State:</w:t>
      </w:r>
      <w:r>
        <w:t xml:space="preserve"> ______________</w:t>
      </w:r>
    </w:p>
    <w:p w14:paraId="38642B86" w14:textId="77777777" w:rsidR="00C923F1" w:rsidRPr="00050E87" w:rsidRDefault="00C923F1" w:rsidP="00C923F1">
      <w:pPr>
        <w:spacing w:line="240" w:lineRule="auto"/>
        <w:contextualSpacing/>
      </w:pPr>
      <w:r w:rsidRPr="00050E87">
        <w:t>Days per Month Available to Work at Authority’s Office</w:t>
      </w:r>
      <w:r>
        <w:t>s</w:t>
      </w:r>
      <w:r w:rsidRPr="00050E87">
        <w:t>: __________ Years of Experience: ___________</w:t>
      </w:r>
    </w:p>
    <w:p w14:paraId="0BABF244" w14:textId="13490035" w:rsidR="00E97FFE" w:rsidRPr="00740CB1" w:rsidRDefault="00E97FFE" w:rsidP="009C2075">
      <w:pPr>
        <w:spacing w:line="240" w:lineRule="auto"/>
        <w:contextualSpacing/>
        <w:jc w:val="center"/>
        <w:rPr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2340"/>
        <w:gridCol w:w="1831"/>
        <w:gridCol w:w="959"/>
        <w:gridCol w:w="1752"/>
        <w:gridCol w:w="673"/>
      </w:tblGrid>
      <w:tr w:rsidR="00D31C39" w14:paraId="0C727A4A" w14:textId="77777777" w:rsidTr="00D31C39">
        <w:trPr>
          <w:trHeight w:val="179"/>
          <w:jc w:val="center"/>
        </w:trPr>
        <w:tc>
          <w:tcPr>
            <w:tcW w:w="9350" w:type="dxa"/>
            <w:gridSpan w:val="6"/>
            <w:vAlign w:val="center"/>
          </w:tcPr>
          <w:p w14:paraId="27E4B7F8" w14:textId="0E1601B3" w:rsidR="00D31C39" w:rsidRDefault="00D31C39" w:rsidP="00D31C39">
            <w:pPr>
              <w:contextualSpacing/>
              <w:jc w:val="center"/>
            </w:pPr>
            <w:r>
              <w:t>Program Manager Reference Project #1</w:t>
            </w:r>
          </w:p>
        </w:tc>
      </w:tr>
      <w:tr w:rsidR="009C2075" w14:paraId="490DFC22" w14:textId="77777777" w:rsidTr="00740CB1">
        <w:trPr>
          <w:trHeight w:val="251"/>
          <w:jc w:val="center"/>
        </w:trPr>
        <w:tc>
          <w:tcPr>
            <w:tcW w:w="1795" w:type="dxa"/>
            <w:vAlign w:val="center"/>
          </w:tcPr>
          <w:p w14:paraId="25849FEC" w14:textId="79CB1A9E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Project Name/ Client</w:t>
            </w:r>
          </w:p>
        </w:tc>
        <w:tc>
          <w:tcPr>
            <w:tcW w:w="7555" w:type="dxa"/>
            <w:gridSpan w:val="5"/>
          </w:tcPr>
          <w:p w14:paraId="20B6E936" w14:textId="040B01C7" w:rsidR="009C2075" w:rsidRDefault="009C2075" w:rsidP="009C2075">
            <w:pPr>
              <w:jc w:val="center"/>
            </w:pPr>
          </w:p>
        </w:tc>
      </w:tr>
      <w:tr w:rsidR="009C2075" w14:paraId="08EBA3F2" w14:textId="77777777" w:rsidTr="00D31C39">
        <w:trPr>
          <w:jc w:val="center"/>
        </w:trPr>
        <w:tc>
          <w:tcPr>
            <w:tcW w:w="1795" w:type="dxa"/>
            <w:vAlign w:val="center"/>
          </w:tcPr>
          <w:p w14:paraId="388E889B" w14:textId="5AA05445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Role on Project</w:t>
            </w:r>
          </w:p>
        </w:tc>
        <w:tc>
          <w:tcPr>
            <w:tcW w:w="2340" w:type="dxa"/>
            <w:vAlign w:val="center"/>
          </w:tcPr>
          <w:p w14:paraId="57C9DB33" w14:textId="77777777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31" w:type="dxa"/>
            <w:vAlign w:val="center"/>
          </w:tcPr>
          <w:p w14:paraId="42DEBE08" w14:textId="7C4E02AF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Started</w:t>
            </w:r>
          </w:p>
        </w:tc>
        <w:tc>
          <w:tcPr>
            <w:tcW w:w="959" w:type="dxa"/>
            <w:vAlign w:val="center"/>
          </w:tcPr>
          <w:p w14:paraId="6CAA4D25" w14:textId="02BE2E84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1743A0">
              <w:rPr>
                <w:color w:val="BFBFBF" w:themeColor="background1" w:themeShade="BF"/>
                <w:sz w:val="18"/>
                <w:szCs w:val="18"/>
              </w:rPr>
              <w:t>XXXX</w:t>
            </w:r>
          </w:p>
        </w:tc>
        <w:tc>
          <w:tcPr>
            <w:tcW w:w="1752" w:type="dxa"/>
            <w:vAlign w:val="center"/>
          </w:tcPr>
          <w:p w14:paraId="00C7483A" w14:textId="18386A71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Ended</w:t>
            </w:r>
          </w:p>
        </w:tc>
        <w:tc>
          <w:tcPr>
            <w:tcW w:w="673" w:type="dxa"/>
            <w:vAlign w:val="center"/>
          </w:tcPr>
          <w:p w14:paraId="5C5E86BE" w14:textId="63C48D76" w:rsidR="009C2075" w:rsidRPr="00D31C39" w:rsidRDefault="009C2075" w:rsidP="009C2075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</w:tr>
      <w:tr w:rsidR="009C2075" w14:paraId="3672996F" w14:textId="77777777" w:rsidTr="004150D6">
        <w:trPr>
          <w:jc w:val="center"/>
        </w:trPr>
        <w:tc>
          <w:tcPr>
            <w:tcW w:w="9350" w:type="dxa"/>
            <w:gridSpan w:val="6"/>
            <w:vAlign w:val="center"/>
          </w:tcPr>
          <w:p w14:paraId="3CDB2C17" w14:textId="1EBB65DE" w:rsidR="009C2075" w:rsidRPr="00D31C39" w:rsidRDefault="009C2075" w:rsidP="009C2075">
            <w:pPr>
              <w:jc w:val="center"/>
              <w:rPr>
                <w:sz w:val="20"/>
                <w:szCs w:val="20"/>
              </w:rPr>
            </w:pPr>
            <w:r w:rsidRPr="00D31C39">
              <w:rPr>
                <w:sz w:val="20"/>
                <w:szCs w:val="20"/>
              </w:rPr>
              <w:t xml:space="preserve">Project </w:t>
            </w:r>
            <w:r w:rsidR="00637013">
              <w:rPr>
                <w:sz w:val="20"/>
                <w:szCs w:val="20"/>
              </w:rPr>
              <w:t xml:space="preserve">and Role </w:t>
            </w:r>
            <w:r w:rsidRPr="00D31C39">
              <w:rPr>
                <w:sz w:val="20"/>
                <w:szCs w:val="20"/>
              </w:rPr>
              <w:t>Summary</w:t>
            </w:r>
          </w:p>
        </w:tc>
      </w:tr>
      <w:tr w:rsidR="009C2075" w14:paraId="6D545E6C" w14:textId="77777777" w:rsidTr="00740CB1">
        <w:trPr>
          <w:trHeight w:val="1745"/>
          <w:jc w:val="center"/>
        </w:trPr>
        <w:tc>
          <w:tcPr>
            <w:tcW w:w="9350" w:type="dxa"/>
            <w:gridSpan w:val="6"/>
            <w:vAlign w:val="center"/>
          </w:tcPr>
          <w:p w14:paraId="73E5BB47" w14:textId="62F265A4" w:rsidR="009C2075" w:rsidRDefault="009C2075" w:rsidP="009C2075">
            <w:pPr>
              <w:jc w:val="center"/>
            </w:pPr>
          </w:p>
        </w:tc>
      </w:tr>
    </w:tbl>
    <w:p w14:paraId="39F9F902" w14:textId="77777777" w:rsidR="00CF612C" w:rsidRPr="00740CB1" w:rsidRDefault="00CF612C" w:rsidP="00CF612C">
      <w:pPr>
        <w:spacing w:line="240" w:lineRule="auto"/>
        <w:contextualSpacing/>
        <w:jc w:val="center"/>
        <w:rPr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2340"/>
        <w:gridCol w:w="1831"/>
        <w:gridCol w:w="959"/>
        <w:gridCol w:w="1752"/>
        <w:gridCol w:w="673"/>
      </w:tblGrid>
      <w:tr w:rsidR="00CF612C" w14:paraId="38BB7CF9" w14:textId="77777777" w:rsidTr="00DD60D4">
        <w:trPr>
          <w:trHeight w:val="179"/>
          <w:jc w:val="center"/>
        </w:trPr>
        <w:tc>
          <w:tcPr>
            <w:tcW w:w="9350" w:type="dxa"/>
            <w:gridSpan w:val="6"/>
            <w:vAlign w:val="center"/>
          </w:tcPr>
          <w:p w14:paraId="45D28816" w14:textId="346A598F" w:rsidR="00CF612C" w:rsidRDefault="00CF612C" w:rsidP="00DD60D4">
            <w:pPr>
              <w:contextualSpacing/>
              <w:jc w:val="center"/>
            </w:pPr>
            <w:r>
              <w:t>Program Manager Reference Project #</w:t>
            </w:r>
            <w:r w:rsidR="00740CB1">
              <w:t>2</w:t>
            </w:r>
          </w:p>
        </w:tc>
      </w:tr>
      <w:tr w:rsidR="00CF612C" w14:paraId="7521EB23" w14:textId="77777777" w:rsidTr="00740CB1">
        <w:trPr>
          <w:trHeight w:val="242"/>
          <w:jc w:val="center"/>
        </w:trPr>
        <w:tc>
          <w:tcPr>
            <w:tcW w:w="1795" w:type="dxa"/>
            <w:vAlign w:val="center"/>
          </w:tcPr>
          <w:p w14:paraId="0BB63327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Project Name/ Client</w:t>
            </w:r>
          </w:p>
        </w:tc>
        <w:tc>
          <w:tcPr>
            <w:tcW w:w="7555" w:type="dxa"/>
            <w:gridSpan w:val="5"/>
          </w:tcPr>
          <w:p w14:paraId="67D518B6" w14:textId="77777777" w:rsidR="00CF612C" w:rsidRDefault="00CF612C" w:rsidP="00DD60D4">
            <w:pPr>
              <w:jc w:val="center"/>
            </w:pPr>
          </w:p>
        </w:tc>
      </w:tr>
      <w:tr w:rsidR="00CF612C" w14:paraId="45ED9209" w14:textId="77777777" w:rsidTr="00DD60D4">
        <w:trPr>
          <w:jc w:val="center"/>
        </w:trPr>
        <w:tc>
          <w:tcPr>
            <w:tcW w:w="1795" w:type="dxa"/>
            <w:vAlign w:val="center"/>
          </w:tcPr>
          <w:p w14:paraId="31468292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Role on Project</w:t>
            </w:r>
          </w:p>
        </w:tc>
        <w:tc>
          <w:tcPr>
            <w:tcW w:w="2340" w:type="dxa"/>
            <w:vAlign w:val="center"/>
          </w:tcPr>
          <w:p w14:paraId="790BE165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31" w:type="dxa"/>
            <w:vAlign w:val="center"/>
          </w:tcPr>
          <w:p w14:paraId="57D2CF09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Started</w:t>
            </w:r>
          </w:p>
        </w:tc>
        <w:tc>
          <w:tcPr>
            <w:tcW w:w="959" w:type="dxa"/>
            <w:vAlign w:val="center"/>
          </w:tcPr>
          <w:p w14:paraId="4D5D631C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  <w:tc>
          <w:tcPr>
            <w:tcW w:w="1752" w:type="dxa"/>
            <w:vAlign w:val="center"/>
          </w:tcPr>
          <w:p w14:paraId="12B01705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Ended</w:t>
            </w:r>
          </w:p>
        </w:tc>
        <w:tc>
          <w:tcPr>
            <w:tcW w:w="673" w:type="dxa"/>
            <w:vAlign w:val="center"/>
          </w:tcPr>
          <w:p w14:paraId="086FD93C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</w:tr>
      <w:tr w:rsidR="00CF612C" w14:paraId="46DD98AB" w14:textId="77777777" w:rsidTr="00DD60D4">
        <w:trPr>
          <w:jc w:val="center"/>
        </w:trPr>
        <w:tc>
          <w:tcPr>
            <w:tcW w:w="9350" w:type="dxa"/>
            <w:gridSpan w:val="6"/>
            <w:vAlign w:val="center"/>
          </w:tcPr>
          <w:p w14:paraId="460848CC" w14:textId="7D97CA20" w:rsidR="00CF612C" w:rsidRPr="00D31C39" w:rsidRDefault="00CF612C" w:rsidP="00DD60D4">
            <w:pPr>
              <w:jc w:val="center"/>
              <w:rPr>
                <w:sz w:val="20"/>
                <w:szCs w:val="20"/>
              </w:rPr>
            </w:pPr>
            <w:r w:rsidRPr="00D31C39">
              <w:rPr>
                <w:sz w:val="20"/>
                <w:szCs w:val="20"/>
              </w:rPr>
              <w:t xml:space="preserve">Project </w:t>
            </w:r>
            <w:r w:rsidR="004F423A">
              <w:rPr>
                <w:sz w:val="20"/>
                <w:szCs w:val="20"/>
              </w:rPr>
              <w:t xml:space="preserve">and Role </w:t>
            </w:r>
            <w:r w:rsidRPr="00D31C39">
              <w:rPr>
                <w:sz w:val="20"/>
                <w:szCs w:val="20"/>
              </w:rPr>
              <w:t>Summary</w:t>
            </w:r>
          </w:p>
        </w:tc>
      </w:tr>
      <w:tr w:rsidR="00CF612C" w14:paraId="54A92CC7" w14:textId="77777777" w:rsidTr="00740CB1">
        <w:trPr>
          <w:trHeight w:val="1637"/>
          <w:jc w:val="center"/>
        </w:trPr>
        <w:tc>
          <w:tcPr>
            <w:tcW w:w="9350" w:type="dxa"/>
            <w:gridSpan w:val="6"/>
            <w:vAlign w:val="center"/>
          </w:tcPr>
          <w:p w14:paraId="3E36BACD" w14:textId="77777777" w:rsidR="00CF612C" w:rsidRDefault="00CF612C" w:rsidP="00DD60D4">
            <w:pPr>
              <w:jc w:val="center"/>
            </w:pPr>
          </w:p>
        </w:tc>
      </w:tr>
    </w:tbl>
    <w:p w14:paraId="0335DD56" w14:textId="77777777" w:rsidR="00CF612C" w:rsidRPr="00740CB1" w:rsidRDefault="00CF612C" w:rsidP="00CF612C">
      <w:pPr>
        <w:spacing w:line="240" w:lineRule="auto"/>
        <w:contextualSpacing/>
        <w:jc w:val="center"/>
        <w:rPr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2340"/>
        <w:gridCol w:w="1831"/>
        <w:gridCol w:w="959"/>
        <w:gridCol w:w="1752"/>
        <w:gridCol w:w="673"/>
      </w:tblGrid>
      <w:tr w:rsidR="00CF612C" w14:paraId="6B0BF473" w14:textId="77777777" w:rsidTr="00DD60D4">
        <w:trPr>
          <w:trHeight w:val="179"/>
          <w:jc w:val="center"/>
        </w:trPr>
        <w:tc>
          <w:tcPr>
            <w:tcW w:w="9350" w:type="dxa"/>
            <w:gridSpan w:val="6"/>
            <w:vAlign w:val="center"/>
          </w:tcPr>
          <w:p w14:paraId="4478D83A" w14:textId="33C49E61" w:rsidR="00CF612C" w:rsidRDefault="00CF612C" w:rsidP="00DD60D4">
            <w:pPr>
              <w:contextualSpacing/>
              <w:jc w:val="center"/>
            </w:pPr>
            <w:r>
              <w:t>Program Manager Reference Project #</w:t>
            </w:r>
            <w:r w:rsidR="00740CB1">
              <w:t>3</w:t>
            </w:r>
          </w:p>
        </w:tc>
      </w:tr>
      <w:tr w:rsidR="00CF612C" w14:paraId="63A2D773" w14:textId="77777777" w:rsidTr="00740CB1">
        <w:trPr>
          <w:trHeight w:val="260"/>
          <w:jc w:val="center"/>
        </w:trPr>
        <w:tc>
          <w:tcPr>
            <w:tcW w:w="1795" w:type="dxa"/>
            <w:vAlign w:val="center"/>
          </w:tcPr>
          <w:p w14:paraId="44ADC647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Project Name/ Client</w:t>
            </w:r>
          </w:p>
        </w:tc>
        <w:tc>
          <w:tcPr>
            <w:tcW w:w="7555" w:type="dxa"/>
            <w:gridSpan w:val="5"/>
          </w:tcPr>
          <w:p w14:paraId="599C7E37" w14:textId="77777777" w:rsidR="00CF612C" w:rsidRDefault="00CF612C" w:rsidP="00DD60D4">
            <w:pPr>
              <w:jc w:val="center"/>
            </w:pPr>
          </w:p>
        </w:tc>
      </w:tr>
      <w:tr w:rsidR="00CF612C" w14:paraId="678BC32B" w14:textId="77777777" w:rsidTr="00DD60D4">
        <w:trPr>
          <w:jc w:val="center"/>
        </w:trPr>
        <w:tc>
          <w:tcPr>
            <w:tcW w:w="1795" w:type="dxa"/>
            <w:vAlign w:val="center"/>
          </w:tcPr>
          <w:p w14:paraId="79303DF3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Role on Project</w:t>
            </w:r>
          </w:p>
        </w:tc>
        <w:tc>
          <w:tcPr>
            <w:tcW w:w="2340" w:type="dxa"/>
            <w:vAlign w:val="center"/>
          </w:tcPr>
          <w:p w14:paraId="4AC5980D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31" w:type="dxa"/>
            <w:vAlign w:val="center"/>
          </w:tcPr>
          <w:p w14:paraId="1966FF78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Started</w:t>
            </w:r>
          </w:p>
        </w:tc>
        <w:tc>
          <w:tcPr>
            <w:tcW w:w="959" w:type="dxa"/>
            <w:vAlign w:val="center"/>
          </w:tcPr>
          <w:p w14:paraId="1F6362C8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  <w:tc>
          <w:tcPr>
            <w:tcW w:w="1752" w:type="dxa"/>
            <w:vAlign w:val="center"/>
          </w:tcPr>
          <w:p w14:paraId="42D1515F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Ended</w:t>
            </w:r>
          </w:p>
        </w:tc>
        <w:tc>
          <w:tcPr>
            <w:tcW w:w="673" w:type="dxa"/>
            <w:vAlign w:val="center"/>
          </w:tcPr>
          <w:p w14:paraId="732B849F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</w:tr>
      <w:tr w:rsidR="00CF612C" w14:paraId="47E74FAD" w14:textId="77777777" w:rsidTr="00DD60D4">
        <w:trPr>
          <w:jc w:val="center"/>
        </w:trPr>
        <w:tc>
          <w:tcPr>
            <w:tcW w:w="9350" w:type="dxa"/>
            <w:gridSpan w:val="6"/>
            <w:vAlign w:val="center"/>
          </w:tcPr>
          <w:p w14:paraId="77CB28C0" w14:textId="7F168D1A" w:rsidR="00CF612C" w:rsidRPr="00D31C39" w:rsidRDefault="00CF612C" w:rsidP="00DD60D4">
            <w:pPr>
              <w:jc w:val="center"/>
              <w:rPr>
                <w:sz w:val="20"/>
                <w:szCs w:val="20"/>
              </w:rPr>
            </w:pPr>
            <w:r w:rsidRPr="00D31C39">
              <w:rPr>
                <w:sz w:val="20"/>
                <w:szCs w:val="20"/>
              </w:rPr>
              <w:t xml:space="preserve">Project </w:t>
            </w:r>
            <w:r w:rsidR="004F423A">
              <w:rPr>
                <w:sz w:val="20"/>
                <w:szCs w:val="20"/>
              </w:rPr>
              <w:t>and Role</w:t>
            </w:r>
            <w:r w:rsidRPr="00D31C39">
              <w:rPr>
                <w:sz w:val="20"/>
                <w:szCs w:val="20"/>
              </w:rPr>
              <w:t xml:space="preserve"> Summary</w:t>
            </w:r>
          </w:p>
        </w:tc>
      </w:tr>
      <w:tr w:rsidR="00CF612C" w14:paraId="646328AD" w14:textId="77777777" w:rsidTr="00740CB1">
        <w:trPr>
          <w:trHeight w:val="1637"/>
          <w:jc w:val="center"/>
        </w:trPr>
        <w:tc>
          <w:tcPr>
            <w:tcW w:w="9350" w:type="dxa"/>
            <w:gridSpan w:val="6"/>
            <w:vAlign w:val="center"/>
          </w:tcPr>
          <w:p w14:paraId="0FE8787E" w14:textId="77777777" w:rsidR="00CF612C" w:rsidRDefault="00CF612C" w:rsidP="00DD60D4">
            <w:pPr>
              <w:jc w:val="center"/>
            </w:pPr>
          </w:p>
        </w:tc>
      </w:tr>
    </w:tbl>
    <w:p w14:paraId="4B1C69CF" w14:textId="77777777" w:rsidR="00CF612C" w:rsidRPr="00691CDE" w:rsidRDefault="00CF612C" w:rsidP="00CF612C">
      <w:pPr>
        <w:spacing w:line="240" w:lineRule="auto"/>
        <w:contextualSpacing/>
        <w:rPr>
          <w:sz w:val="14"/>
          <w:szCs w:val="14"/>
        </w:rPr>
      </w:pPr>
    </w:p>
    <w:p w14:paraId="3B85DF6F" w14:textId="3C5F23BA" w:rsidR="00CF612C" w:rsidRDefault="00CF612C" w:rsidP="00CF612C">
      <w:pPr>
        <w:spacing w:line="240" w:lineRule="auto"/>
        <w:contextualSpacing/>
      </w:pPr>
      <w:r>
        <w:t>Backup Program Manager Name: _____________________</w:t>
      </w:r>
      <w:r w:rsidR="00CB665D" w:rsidRPr="00CB665D">
        <w:rPr>
          <w:sz w:val="20"/>
          <w:szCs w:val="20"/>
        </w:rPr>
        <w:t xml:space="preserve"> </w:t>
      </w:r>
      <w:r w:rsidR="00CB665D" w:rsidRPr="00050E87">
        <w:t>Assigned Office City/State:</w:t>
      </w:r>
      <w:r w:rsidR="00CB665D">
        <w:t xml:space="preserve"> </w:t>
      </w:r>
      <w:r w:rsidR="00726C26">
        <w:t>__</w:t>
      </w:r>
      <w:r>
        <w:t>__</w:t>
      </w:r>
      <w:r w:rsidR="00CB665D">
        <w:t>_</w:t>
      </w:r>
      <w:r>
        <w:t>__</w:t>
      </w:r>
      <w:r w:rsidR="00740CB1">
        <w:t>_</w:t>
      </w:r>
      <w:r>
        <w:t>______</w:t>
      </w:r>
    </w:p>
    <w:p w14:paraId="350625C6" w14:textId="180837D0" w:rsidR="0031581B" w:rsidRPr="00050E87" w:rsidRDefault="0031581B" w:rsidP="0031581B">
      <w:pPr>
        <w:spacing w:line="240" w:lineRule="auto"/>
        <w:contextualSpacing/>
      </w:pPr>
      <w:r w:rsidRPr="00050E87">
        <w:t>Days per Month Available to Work at Authority’s Office</w:t>
      </w:r>
      <w:r w:rsidR="00D44CF8">
        <w:t>s</w:t>
      </w:r>
      <w:r w:rsidRPr="00050E87">
        <w:t>: _________</w:t>
      </w:r>
      <w:r w:rsidR="00CB665D" w:rsidRPr="00050E87">
        <w:t>_ Years of Experience:</w:t>
      </w:r>
      <w:r w:rsidR="00050E87" w:rsidRPr="00050E87">
        <w:t xml:space="preserve"> </w:t>
      </w:r>
      <w:r w:rsidRPr="00050E87">
        <w:t>___________</w:t>
      </w:r>
    </w:p>
    <w:p w14:paraId="1C1418CC" w14:textId="77777777" w:rsidR="00CF612C" w:rsidRPr="00740CB1" w:rsidRDefault="00CF612C" w:rsidP="00CF612C">
      <w:pPr>
        <w:spacing w:line="240" w:lineRule="auto"/>
        <w:contextualSpacing/>
        <w:jc w:val="center"/>
        <w:rPr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2340"/>
        <w:gridCol w:w="1831"/>
        <w:gridCol w:w="959"/>
        <w:gridCol w:w="1752"/>
        <w:gridCol w:w="673"/>
      </w:tblGrid>
      <w:tr w:rsidR="00CF612C" w14:paraId="302DAE71" w14:textId="77777777" w:rsidTr="00DD60D4">
        <w:trPr>
          <w:trHeight w:val="179"/>
          <w:jc w:val="center"/>
        </w:trPr>
        <w:tc>
          <w:tcPr>
            <w:tcW w:w="9350" w:type="dxa"/>
            <w:gridSpan w:val="6"/>
            <w:vAlign w:val="center"/>
          </w:tcPr>
          <w:p w14:paraId="4A08017B" w14:textId="54C0A522" w:rsidR="00CF612C" w:rsidRDefault="00740CB1" w:rsidP="00DD60D4">
            <w:pPr>
              <w:contextualSpacing/>
              <w:jc w:val="center"/>
            </w:pPr>
            <w:r>
              <w:t xml:space="preserve">Backup </w:t>
            </w:r>
            <w:r w:rsidR="00CF612C">
              <w:t>Program Manager Reference Project #</w:t>
            </w:r>
            <w:r w:rsidR="00350D26">
              <w:t>4</w:t>
            </w:r>
          </w:p>
        </w:tc>
      </w:tr>
      <w:tr w:rsidR="00CF612C" w14:paraId="2E4D6F59" w14:textId="77777777" w:rsidTr="00740CB1">
        <w:trPr>
          <w:trHeight w:val="323"/>
          <w:jc w:val="center"/>
        </w:trPr>
        <w:tc>
          <w:tcPr>
            <w:tcW w:w="1795" w:type="dxa"/>
            <w:vAlign w:val="center"/>
          </w:tcPr>
          <w:p w14:paraId="6389E7F6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Project Name/ Client</w:t>
            </w:r>
          </w:p>
        </w:tc>
        <w:tc>
          <w:tcPr>
            <w:tcW w:w="7555" w:type="dxa"/>
            <w:gridSpan w:val="5"/>
          </w:tcPr>
          <w:p w14:paraId="3C94AA13" w14:textId="77777777" w:rsidR="00CF612C" w:rsidRDefault="00CF612C" w:rsidP="00DD60D4">
            <w:pPr>
              <w:jc w:val="center"/>
            </w:pPr>
          </w:p>
        </w:tc>
      </w:tr>
      <w:tr w:rsidR="00CF612C" w14:paraId="4489A35D" w14:textId="77777777" w:rsidTr="00DD60D4">
        <w:trPr>
          <w:jc w:val="center"/>
        </w:trPr>
        <w:tc>
          <w:tcPr>
            <w:tcW w:w="1795" w:type="dxa"/>
            <w:vAlign w:val="center"/>
          </w:tcPr>
          <w:p w14:paraId="6BB57801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Role on Project</w:t>
            </w:r>
          </w:p>
        </w:tc>
        <w:tc>
          <w:tcPr>
            <w:tcW w:w="2340" w:type="dxa"/>
            <w:vAlign w:val="center"/>
          </w:tcPr>
          <w:p w14:paraId="2BC9B3ED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31" w:type="dxa"/>
            <w:vAlign w:val="center"/>
          </w:tcPr>
          <w:p w14:paraId="740864C9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Started</w:t>
            </w:r>
          </w:p>
        </w:tc>
        <w:tc>
          <w:tcPr>
            <w:tcW w:w="959" w:type="dxa"/>
            <w:vAlign w:val="center"/>
          </w:tcPr>
          <w:p w14:paraId="010F5D1F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  <w:tc>
          <w:tcPr>
            <w:tcW w:w="1752" w:type="dxa"/>
            <w:vAlign w:val="center"/>
          </w:tcPr>
          <w:p w14:paraId="45742988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Year Project Ended</w:t>
            </w:r>
          </w:p>
        </w:tc>
        <w:tc>
          <w:tcPr>
            <w:tcW w:w="673" w:type="dxa"/>
            <w:vAlign w:val="center"/>
          </w:tcPr>
          <w:p w14:paraId="146A13E3" w14:textId="77777777" w:rsidR="00CF612C" w:rsidRPr="00D31C39" w:rsidRDefault="00CF612C" w:rsidP="00DD60D4">
            <w:pPr>
              <w:jc w:val="center"/>
              <w:rPr>
                <w:sz w:val="18"/>
                <w:szCs w:val="18"/>
              </w:rPr>
            </w:pPr>
            <w:r w:rsidRPr="00D31C39">
              <w:rPr>
                <w:sz w:val="18"/>
                <w:szCs w:val="18"/>
              </w:rPr>
              <w:t>XXXX</w:t>
            </w:r>
          </w:p>
        </w:tc>
      </w:tr>
      <w:tr w:rsidR="00404110" w14:paraId="7543ACA5" w14:textId="77777777" w:rsidTr="00DD60D4">
        <w:trPr>
          <w:jc w:val="center"/>
        </w:trPr>
        <w:tc>
          <w:tcPr>
            <w:tcW w:w="9350" w:type="dxa"/>
            <w:gridSpan w:val="6"/>
            <w:vAlign w:val="center"/>
          </w:tcPr>
          <w:p w14:paraId="6F4CED97" w14:textId="7D49BF84" w:rsidR="00404110" w:rsidRPr="00D31C39" w:rsidRDefault="00404110" w:rsidP="00404110">
            <w:pPr>
              <w:jc w:val="center"/>
              <w:rPr>
                <w:sz w:val="20"/>
                <w:szCs w:val="20"/>
              </w:rPr>
            </w:pPr>
            <w:r w:rsidRPr="00D31C39">
              <w:rPr>
                <w:sz w:val="20"/>
                <w:szCs w:val="20"/>
              </w:rPr>
              <w:t xml:space="preserve">Project </w:t>
            </w:r>
            <w:r>
              <w:rPr>
                <w:sz w:val="20"/>
                <w:szCs w:val="20"/>
              </w:rPr>
              <w:t>and Role Summary</w:t>
            </w:r>
          </w:p>
        </w:tc>
      </w:tr>
      <w:tr w:rsidR="00CF612C" w14:paraId="6953AB4C" w14:textId="77777777" w:rsidTr="00363C17">
        <w:trPr>
          <w:trHeight w:val="1727"/>
          <w:jc w:val="center"/>
        </w:trPr>
        <w:tc>
          <w:tcPr>
            <w:tcW w:w="9350" w:type="dxa"/>
            <w:gridSpan w:val="6"/>
            <w:vAlign w:val="center"/>
          </w:tcPr>
          <w:p w14:paraId="672D5556" w14:textId="69F6B1DC" w:rsidR="00CF612C" w:rsidRDefault="00CF612C" w:rsidP="00DD60D4">
            <w:pPr>
              <w:jc w:val="center"/>
            </w:pPr>
          </w:p>
          <w:p w14:paraId="477EB4EB" w14:textId="38122428" w:rsidR="00B1758D" w:rsidRDefault="00B1758D" w:rsidP="00DD60D4">
            <w:pPr>
              <w:jc w:val="center"/>
            </w:pPr>
          </w:p>
          <w:p w14:paraId="41133829" w14:textId="2B01E734" w:rsidR="00B1758D" w:rsidRDefault="00B1758D" w:rsidP="00DD60D4">
            <w:pPr>
              <w:jc w:val="center"/>
            </w:pPr>
          </w:p>
          <w:p w14:paraId="33BFB17D" w14:textId="030F731C" w:rsidR="00B1758D" w:rsidRDefault="00B1758D" w:rsidP="00DD60D4">
            <w:pPr>
              <w:jc w:val="center"/>
            </w:pPr>
          </w:p>
          <w:p w14:paraId="188FD5C1" w14:textId="77777777" w:rsidR="00B1758D" w:rsidRDefault="00B1758D" w:rsidP="00B1758D">
            <w:pPr>
              <w:jc w:val="center"/>
            </w:pPr>
          </w:p>
          <w:p w14:paraId="40431A45" w14:textId="4368CD8F" w:rsidR="00976C44" w:rsidRDefault="00976C44" w:rsidP="00976C44"/>
        </w:tc>
      </w:tr>
    </w:tbl>
    <w:p w14:paraId="61F79E8C" w14:textId="689E4E13" w:rsidR="00E97FFE" w:rsidRPr="00740CB1" w:rsidRDefault="00E97FFE" w:rsidP="00DD60EF">
      <w:pPr>
        <w:tabs>
          <w:tab w:val="left" w:pos="1997"/>
        </w:tabs>
        <w:rPr>
          <w:sz w:val="10"/>
          <w:szCs w:val="10"/>
        </w:rPr>
      </w:pPr>
    </w:p>
    <w:sectPr w:rsidR="00E97FFE" w:rsidRPr="00740CB1" w:rsidSect="002C4A49">
      <w:headerReference w:type="default" r:id="rId7"/>
      <w:footerReference w:type="default" r:id="rId8"/>
      <w:pgSz w:w="12240" w:h="15840"/>
      <w:pgMar w:top="720" w:right="1440" w:bottom="72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527F1" w14:textId="77777777" w:rsidR="0088260D" w:rsidRDefault="0088260D" w:rsidP="00E97FFE">
      <w:pPr>
        <w:spacing w:after="0" w:line="240" w:lineRule="auto"/>
      </w:pPr>
      <w:r>
        <w:separator/>
      </w:r>
    </w:p>
  </w:endnote>
  <w:endnote w:type="continuationSeparator" w:id="0">
    <w:p w14:paraId="1283C483" w14:textId="77777777" w:rsidR="0088260D" w:rsidRDefault="0088260D" w:rsidP="00E97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A4AF3" w14:textId="1F064F62" w:rsidR="001743A0" w:rsidRPr="00DD60EF" w:rsidRDefault="00591DFC" w:rsidP="002C4A49">
    <w:pPr>
      <w:pStyle w:val="Footer"/>
      <w:numPr>
        <w:ilvl w:val="0"/>
        <w:numId w:val="1"/>
      </w:numPr>
      <w:ind w:left="360"/>
      <w:rPr>
        <w:sz w:val="18"/>
        <w:szCs w:val="18"/>
      </w:rPr>
    </w:pPr>
    <w:r w:rsidRPr="00DD60EF">
      <w:rPr>
        <w:sz w:val="18"/>
        <w:szCs w:val="18"/>
      </w:rPr>
      <w:t xml:space="preserve">Format modification to this sheet </w:t>
    </w:r>
    <w:r w:rsidR="00DD60EF" w:rsidRPr="00DD60EF">
      <w:rPr>
        <w:sz w:val="18"/>
        <w:szCs w:val="18"/>
      </w:rPr>
      <w:t>is</w:t>
    </w:r>
    <w:r w:rsidRPr="00DD60EF">
      <w:rPr>
        <w:sz w:val="18"/>
        <w:szCs w:val="18"/>
      </w:rPr>
      <w:t xml:space="preserve"> allowed; </w:t>
    </w:r>
    <w:r w:rsidR="00DD60EF" w:rsidRPr="00DD60EF">
      <w:rPr>
        <w:sz w:val="18"/>
        <w:szCs w:val="18"/>
      </w:rPr>
      <w:t>however,</w:t>
    </w:r>
    <w:r w:rsidRPr="00DD60EF">
      <w:rPr>
        <w:sz w:val="18"/>
        <w:szCs w:val="18"/>
      </w:rPr>
      <w:t xml:space="preserve"> </w:t>
    </w:r>
    <w:r w:rsidR="004A73C9" w:rsidRPr="00DD60EF">
      <w:rPr>
        <w:sz w:val="18"/>
        <w:szCs w:val="18"/>
      </w:rPr>
      <w:t>this</w:t>
    </w:r>
    <w:r w:rsidRPr="00DD60EF">
      <w:rPr>
        <w:sz w:val="18"/>
        <w:szCs w:val="18"/>
      </w:rPr>
      <w:t xml:space="preserve"> sheet needs to remain 1 page</w:t>
    </w:r>
    <w:r w:rsidR="00DD60EF">
      <w:rPr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1A18C" w14:textId="77777777" w:rsidR="0088260D" w:rsidRDefault="0088260D" w:rsidP="00E97FFE">
      <w:pPr>
        <w:spacing w:after="0" w:line="240" w:lineRule="auto"/>
      </w:pPr>
      <w:r>
        <w:separator/>
      </w:r>
    </w:p>
  </w:footnote>
  <w:footnote w:type="continuationSeparator" w:id="0">
    <w:p w14:paraId="0B3D8919" w14:textId="77777777" w:rsidR="0088260D" w:rsidRDefault="0088260D" w:rsidP="00E97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F59D" w14:textId="2A2AEEA7" w:rsidR="002C4A49" w:rsidRPr="002C4A49" w:rsidRDefault="002C4A49" w:rsidP="002C4A49">
    <w:pPr>
      <w:pStyle w:val="Header"/>
      <w:jc w:val="right"/>
      <w:rPr>
        <w:b/>
        <w:bCs/>
      </w:rPr>
    </w:pPr>
    <w:r w:rsidRPr="002C4A49">
      <w:rPr>
        <w:b/>
        <w:bCs/>
      </w:rPr>
      <w:t>EXHIBIT B</w:t>
    </w:r>
  </w:p>
  <w:p w14:paraId="1FDF5FC3" w14:textId="59AD6EBC" w:rsidR="00E97FFE" w:rsidRDefault="001E3B9C">
    <w:pPr>
      <w:pStyle w:val="Header"/>
    </w:pPr>
    <w:r>
      <w:t>Peace River Manasota Regional Water Supply Authority</w:t>
    </w:r>
    <w:r w:rsidR="00CF612C">
      <w:tab/>
    </w:r>
    <w:r w:rsidR="001743A0">
      <w:t>Owner’s Agent Services</w:t>
    </w:r>
  </w:p>
  <w:p w14:paraId="4E5002FD" w14:textId="55E76E76" w:rsidR="001E3B9C" w:rsidRDefault="001E3B9C">
    <w:pPr>
      <w:pStyle w:val="Header"/>
    </w:pPr>
    <w:r>
      <w:t>Criteria 1 – Program Manager and Backup</w:t>
    </w:r>
    <w:r w:rsidR="001743A0">
      <w:tab/>
    </w:r>
    <w:r w:rsidR="001743A0">
      <w:tab/>
      <w:t xml:space="preserve">Form: Criteria 1 Summary </w:t>
    </w:r>
    <w:r w:rsidR="00E6785F">
      <w:t>Form</w:t>
    </w:r>
  </w:p>
  <w:p w14:paraId="2A857FE8" w14:textId="77777777" w:rsidR="002C4A49" w:rsidRDefault="002C4A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60F77"/>
    <w:multiLevelType w:val="hybridMultilevel"/>
    <w:tmpl w:val="5AE6BD6A"/>
    <w:lvl w:ilvl="0" w:tplc="C78E26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Q3NTQ3MzK1NLdU0lEKTi0uzszPAykwrAUAiOtvliwAAAA="/>
  </w:docVars>
  <w:rsids>
    <w:rsidRoot w:val="00E97FFE"/>
    <w:rsid w:val="0002526E"/>
    <w:rsid w:val="00050E87"/>
    <w:rsid w:val="000B7ADA"/>
    <w:rsid w:val="001333BE"/>
    <w:rsid w:val="001743A0"/>
    <w:rsid w:val="001E3B9C"/>
    <w:rsid w:val="002C4A49"/>
    <w:rsid w:val="0031581B"/>
    <w:rsid w:val="00350D26"/>
    <w:rsid w:val="00363C17"/>
    <w:rsid w:val="00404110"/>
    <w:rsid w:val="0041798E"/>
    <w:rsid w:val="004A73C9"/>
    <w:rsid w:val="004F423A"/>
    <w:rsid w:val="005276FF"/>
    <w:rsid w:val="005622CE"/>
    <w:rsid w:val="00591DFC"/>
    <w:rsid w:val="005C5DA0"/>
    <w:rsid w:val="00614B40"/>
    <w:rsid w:val="00637013"/>
    <w:rsid w:val="00691CDE"/>
    <w:rsid w:val="00726C26"/>
    <w:rsid w:val="00740CB1"/>
    <w:rsid w:val="007948F8"/>
    <w:rsid w:val="0088260D"/>
    <w:rsid w:val="008C6A34"/>
    <w:rsid w:val="00976C44"/>
    <w:rsid w:val="009C2075"/>
    <w:rsid w:val="00B1758D"/>
    <w:rsid w:val="00C41C47"/>
    <w:rsid w:val="00C863D8"/>
    <w:rsid w:val="00C923F1"/>
    <w:rsid w:val="00CA25C4"/>
    <w:rsid w:val="00CB665D"/>
    <w:rsid w:val="00CF612C"/>
    <w:rsid w:val="00D31C39"/>
    <w:rsid w:val="00D44CF8"/>
    <w:rsid w:val="00DD60EF"/>
    <w:rsid w:val="00E02A23"/>
    <w:rsid w:val="00E6785F"/>
    <w:rsid w:val="00E97FFE"/>
    <w:rsid w:val="00F52511"/>
    <w:rsid w:val="00F65622"/>
    <w:rsid w:val="00FD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F76083"/>
  <w15:chartTrackingRefBased/>
  <w15:docId w15:val="{1BA87F1C-8A01-439C-ACD0-F8863459D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FFE"/>
  </w:style>
  <w:style w:type="paragraph" w:styleId="Footer">
    <w:name w:val="footer"/>
    <w:basedOn w:val="Normal"/>
    <w:link w:val="FooterChar"/>
    <w:uiPriority w:val="99"/>
    <w:unhideWhenUsed/>
    <w:rsid w:val="00E97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FFE"/>
  </w:style>
  <w:style w:type="table" w:styleId="TableGrid">
    <w:name w:val="Table Grid"/>
    <w:basedOn w:val="TableNormal"/>
    <w:uiPriority w:val="39"/>
    <w:rsid w:val="00E97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Knowles</dc:creator>
  <cp:keywords/>
  <dc:description/>
  <cp:lastModifiedBy>Rachel Kersten</cp:lastModifiedBy>
  <cp:revision>5</cp:revision>
  <cp:lastPrinted>2022-02-28T15:53:00Z</cp:lastPrinted>
  <dcterms:created xsi:type="dcterms:W3CDTF">2022-02-28T17:35:00Z</dcterms:created>
  <dcterms:modified xsi:type="dcterms:W3CDTF">2022-03-21T18:52:00Z</dcterms:modified>
</cp:coreProperties>
</file>